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0751F4">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0751F4">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0751F4">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0751F4">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0751F4">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0751F4">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0751F4">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0751F4">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0751F4">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0751F4">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0751F4">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0751F4">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0751F4">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0751F4">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0751F4">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0751F4">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0751F4">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0751F4">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0751F4">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0751F4">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0751F4">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0751F4">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 xml:space="preserve">How </w:t>
      </w:r>
      <w:proofErr w:type="gramStart"/>
      <w:r w:rsidRPr="009B20B8">
        <w:t>will you will</w:t>
      </w:r>
      <w:proofErr w:type="gramEnd"/>
      <w:r w:rsidRPr="009B20B8">
        <w:t xml:space="preserve">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w:t>
      </w:r>
      <w:proofErr w:type="gramStart"/>
      <w:r w:rsidRPr="009B20B8">
        <w:rPr>
          <w:rFonts w:cs="Gill Sans"/>
          <w:szCs w:val="22"/>
        </w:rPr>
        <w:t>template</w:t>
      </w:r>
      <w:r>
        <w:rPr>
          <w:rFonts w:cs="Gill Sans"/>
          <w:szCs w:val="22"/>
        </w:rPr>
        <w:t>,</w:t>
      </w:r>
      <w:r w:rsidRPr="009B20B8">
        <w:rPr>
          <w:rFonts w:cs="Gill Sans"/>
          <w:szCs w:val="22"/>
        </w:rPr>
        <w:t xml:space="preserve"> and</w:t>
      </w:r>
      <w:proofErr w:type="gramEnd"/>
      <w:r w:rsidRPr="009B20B8">
        <w:rPr>
          <w:rFonts w:cs="Gill Sans"/>
          <w:szCs w:val="22"/>
        </w:rPr>
        <w:t xml:space="preserve">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EA61D" w14:textId="77777777" w:rsidR="000751F4" w:rsidRDefault="000751F4">
      <w:r>
        <w:separator/>
      </w:r>
    </w:p>
  </w:endnote>
  <w:endnote w:type="continuationSeparator" w:id="0">
    <w:p w14:paraId="34FEE000" w14:textId="77777777" w:rsidR="000751F4" w:rsidRDefault="00075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0751F4"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0751F4"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4CAD8" w14:textId="77777777" w:rsidR="000751F4" w:rsidRDefault="000751F4">
      <w:r>
        <w:separator/>
      </w:r>
    </w:p>
  </w:footnote>
  <w:footnote w:type="continuationSeparator" w:id="0">
    <w:p w14:paraId="2379253D" w14:textId="77777777" w:rsidR="000751F4" w:rsidRDefault="000751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1F4"/>
    <w:rsid w:val="00102539"/>
    <w:rsid w:val="001323A6"/>
    <w:rsid w:val="001B0038"/>
    <w:rsid w:val="0027245E"/>
    <w:rsid w:val="00343F61"/>
    <w:rsid w:val="0061321E"/>
    <w:rsid w:val="00884489"/>
    <w:rsid w:val="00A54C24"/>
    <w:rsid w:val="00B77563"/>
    <w:rsid w:val="00B87C98"/>
    <w:rsid w:val="00BF0187"/>
    <w:rsid w:val="00C46DD8"/>
    <w:rsid w:val="00C65628"/>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4</Pages>
  <Words>6498</Words>
  <Characters>3704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Ngô Phù Hữu Đại Sơn</cp:lastModifiedBy>
  <cp:revision>2</cp:revision>
  <dcterms:created xsi:type="dcterms:W3CDTF">2021-07-31T17:02:00Z</dcterms:created>
  <dcterms:modified xsi:type="dcterms:W3CDTF">2021-07-31T17:02:00Z</dcterms:modified>
</cp:coreProperties>
</file>